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D77CC6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</w:t>
      </w:r>
      <w:r w:rsidR="00FE5BF3">
        <w:rPr>
          <w:sz w:val="24"/>
          <w:szCs w:val="24"/>
          <w:lang w:val="en-GB"/>
        </w:rPr>
        <w:t>orth Caroli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6BF3E54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7BFD49" w14:textId="77777777" w:rsidR="00BB1EC3" w:rsidRDefault="00BB1EC3" w:rsidP="00CB37D9">
      <w:pPr>
        <w:spacing w:after="0" w:line="240" w:lineRule="auto"/>
      </w:pPr>
      <w:r>
        <w:separator/>
      </w:r>
    </w:p>
  </w:endnote>
  <w:endnote w:type="continuationSeparator" w:id="0">
    <w:p w14:paraId="3FB25886" w14:textId="77777777" w:rsidR="00BB1EC3" w:rsidRDefault="00BB1EC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9B0E48" w14:textId="77777777" w:rsidR="00BB1EC3" w:rsidRDefault="00BB1EC3" w:rsidP="00CB37D9">
      <w:pPr>
        <w:spacing w:after="0" w:line="240" w:lineRule="auto"/>
      </w:pPr>
      <w:r>
        <w:separator/>
      </w:r>
    </w:p>
  </w:footnote>
  <w:footnote w:type="continuationSeparator" w:id="0">
    <w:p w14:paraId="157C7866" w14:textId="77777777" w:rsidR="00BB1EC3" w:rsidRDefault="00BB1EC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7FE5"/>
    <w:rsid w:val="00BB1EC3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26ECA"/>
    <w:rsid w:val="00F3734B"/>
    <w:rsid w:val="00F47F80"/>
    <w:rsid w:val="00F676D4"/>
    <w:rsid w:val="00F717F2"/>
    <w:rsid w:val="00F90541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4:00Z</cp:lastPrinted>
  <dcterms:created xsi:type="dcterms:W3CDTF">2020-07-02T01:15:00Z</dcterms:created>
  <dcterms:modified xsi:type="dcterms:W3CDTF">2020-07-02T01:15:00Z</dcterms:modified>
</cp:coreProperties>
</file>